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bookmarkStart w:id="0" w:name="_GoBack"/>
      <w:bookmarkEnd w:id="0"/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  <w:rPr>
                <w:lang w:val="de-DE"/>
              </w:rPr>
            </w:pPr>
            <w:r w:rsidRPr="006B1BB2">
              <w:rPr>
                <w:lang w:val="de-DE"/>
              </w:rPr>
              <w:t>TİCARET HUKUKUNUN TARİHİ GELİŞİMİ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</w:pPr>
            <w:r w:rsidRPr="006B1BB2">
              <w:t>TİCARİ İŞLETME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  <w:rPr>
                <w:lang w:val="tr-TR"/>
              </w:rPr>
            </w:pPr>
            <w:r w:rsidRPr="006B1BB2">
              <w:rPr>
                <w:lang w:val="tr-TR"/>
              </w:rPr>
              <w:t>TİCARİ İŞLETMENİN HUKUKİ İŞLEMLERE KONU OLMASI</w:t>
            </w:r>
            <w:r>
              <w:rPr>
                <w:lang w:val="tr-TR"/>
              </w:rPr>
              <w:t xml:space="preserve"> / DEVİ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</w:pPr>
            <w:r w:rsidRPr="006B1BB2">
              <w:t>TİCARİ İŞLETMENİN REHNİ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  <w:rPr>
                <w:lang w:val="es-ES"/>
              </w:rPr>
            </w:pPr>
            <w:r w:rsidRPr="006B1BB2">
              <w:rPr>
                <w:lang w:val="es-ES"/>
              </w:rPr>
              <w:t>TİCARİ İŞLER VE TABİ OLDUKLARI HÜKÜMLE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6B1BB2" w:rsidP="006B1BB2">
            <w:pPr>
              <w:pStyle w:val="OkumaParas"/>
              <w:rPr>
                <w:lang w:val="tr-TR"/>
              </w:rPr>
            </w:pPr>
            <w:r w:rsidRPr="006B1BB2">
              <w:rPr>
                <w:lang w:val="tr-TR"/>
              </w:rPr>
              <w:t>TİCARİ HÜKÜMLE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6B1BB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  <w:rPr>
                <w:lang w:val="tr-TR"/>
              </w:rPr>
            </w:pPr>
            <w:r w:rsidRPr="006B1BB2">
              <w:rPr>
                <w:lang w:val="tr-TR"/>
              </w:rPr>
              <w:t>TACİR VE TACİR OLMANIN HÜKÜMLERİ</w:t>
            </w:r>
            <w:r>
              <w:rPr>
                <w:lang w:val="tr-TR"/>
              </w:rPr>
              <w:t xml:space="preserve"> 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</w:pPr>
            <w:r>
              <w:t>TACİR OLMANIN HÜKÜMLERİ-I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6B1BB2" w:rsidP="006B1BB2">
            <w:pPr>
              <w:pStyle w:val="OkumaParas"/>
            </w:pPr>
            <w:r w:rsidRPr="006B1BB2">
              <w:t>TACİR YARDIMCILARI</w:t>
            </w:r>
            <w:r>
              <w:t xml:space="preserve"> 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6B1BB2" w:rsidRDefault="006B1BB2" w:rsidP="006B1BB2">
            <w:pPr>
              <w:pStyle w:val="OkumaParas"/>
            </w:pPr>
            <w:r w:rsidRPr="006B1BB2">
              <w:t>TACİR YARDIMCILARI</w:t>
            </w:r>
            <w:r>
              <w:t xml:space="preserve"> II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  <w:r w:rsidRPr="006B1BB2">
              <w:t>TACİR YARDIMCILARI</w:t>
            </w:r>
            <w:r>
              <w:t xml:space="preserve"> II</w:t>
            </w:r>
            <w:r>
              <w:rPr>
                <w:lang w:val="tr-TR"/>
              </w:rPr>
              <w:t xml:space="preserve">I: </w:t>
            </w:r>
            <w:r w:rsidRPr="006B1BB2">
              <w:rPr>
                <w:lang w:val="tr-TR"/>
              </w:rPr>
              <w:t>ACENTENİN TEMSİL YETKİSİ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da-DK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es-ES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  <w:r w:rsidRPr="006B1BB2">
              <w:t>TİCARET UNVANI VE İŞLETME ADI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  <w:r w:rsidRPr="006B1BB2">
              <w:rPr>
                <w:lang w:val="tr-TR"/>
              </w:rPr>
              <w:t>HAKSIZ REKABET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Konu-basligi"/>
              <w:rPr>
                <w:sz w:val="16"/>
              </w:rPr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  <w:rPr>
                <w:lang w:val="tr-TR"/>
              </w:rPr>
            </w:pPr>
            <w:r w:rsidRPr="006B1BB2">
              <w:rPr>
                <w:lang w:val="tr-TR"/>
              </w:rPr>
              <w:t>TİCARİ DEFTERLERİN KANIT OLMASI</w:t>
            </w: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  <w:tr w:rsidR="006B1BB2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B1BB2" w:rsidRPr="001A2552" w:rsidRDefault="006B1BB2" w:rsidP="006B1BB2">
            <w:pPr>
              <w:pStyle w:val="OkumaParas"/>
            </w:pP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437238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TM1MDYxNjE3tLBU0lEKTi0uzszPAykwqgUAn/rN1CwAAAA="/>
  </w:docVars>
  <w:rsids>
    <w:rsidRoot w:val="003B48EB"/>
    <w:rsid w:val="000A48ED"/>
    <w:rsid w:val="003B48EB"/>
    <w:rsid w:val="0041683F"/>
    <w:rsid w:val="00437238"/>
    <w:rsid w:val="006B1BB2"/>
    <w:rsid w:val="0083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</Words>
  <Characters>74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1</vt:i4>
      </vt:variant>
    </vt:vector>
  </HeadingPairs>
  <TitlesOfParts>
    <vt:vector size="2" baseType="lpstr">
      <vt:lpstr/>
      <vt:lpstr>        Çalışma Planı (Çalışma Takvimi) </vt:lpstr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h</cp:lastModifiedBy>
  <cp:revision>2</cp:revision>
  <dcterms:created xsi:type="dcterms:W3CDTF">2018-09-18T12:23:00Z</dcterms:created>
  <dcterms:modified xsi:type="dcterms:W3CDTF">2018-09-18T12:23:00Z</dcterms:modified>
</cp:coreProperties>
</file>